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10116B" w14:textId="77777777" w:rsidR="00395111" w:rsidRDefault="00395111" w:rsidP="007255F9">
      <w:pPr>
        <w:pStyle w:val="NormalWeb"/>
        <w:spacing w:before="0" w:beforeAutospacing="0" w:after="0" w:afterAutospacing="0"/>
      </w:pPr>
      <w:r>
        <w:t>Trident University International</w:t>
      </w:r>
    </w:p>
    <w:p w14:paraId="4678FE67" w14:textId="77777777" w:rsidR="00395111" w:rsidRDefault="00395111" w:rsidP="007255F9">
      <w:pPr>
        <w:pStyle w:val="NormalWeb"/>
        <w:spacing w:before="0" w:beforeAutospacing="0" w:after="0" w:afterAutospacing="0"/>
      </w:pPr>
      <w:r>
        <w:t>Student Name</w:t>
      </w:r>
    </w:p>
    <w:p w14:paraId="2AC488AA" w14:textId="74585020" w:rsidR="008A2ED5" w:rsidRDefault="00F92956" w:rsidP="007255F9">
      <w:pPr>
        <w:pStyle w:val="NormalWeb"/>
        <w:spacing w:before="0" w:beforeAutospacing="0" w:after="0" w:afterAutospacing="0"/>
      </w:pPr>
      <w:r>
        <w:t>SLP</w:t>
      </w:r>
      <w:r w:rsidR="008A2ED5">
        <w:t xml:space="preserve"> </w:t>
      </w:r>
      <w:r w:rsidR="00E13125">
        <w:t>3</w:t>
      </w:r>
      <w:r w:rsidR="00044C57">
        <w:t xml:space="preserve"> </w:t>
      </w:r>
      <w:r w:rsidR="00E13125">
        <w:t>Script</w:t>
      </w:r>
    </w:p>
    <w:p w14:paraId="50BBB407" w14:textId="6CA4388C" w:rsidR="007255F9" w:rsidRDefault="00E13125" w:rsidP="007255F9">
      <w:pPr>
        <w:pStyle w:val="NormalWeb"/>
        <w:spacing w:before="0" w:beforeAutospacing="0" w:after="0" w:afterAutospacing="0"/>
      </w:pPr>
      <w:r>
        <w:t>BUS401 International Business</w:t>
      </w:r>
    </w:p>
    <w:p w14:paraId="4BF65B51" w14:textId="77777777" w:rsidR="00395111" w:rsidRDefault="00395111" w:rsidP="007255F9">
      <w:pPr>
        <w:pStyle w:val="NormalWeb"/>
        <w:spacing w:before="0" w:beforeAutospacing="0" w:after="0" w:afterAutospacing="0"/>
      </w:pPr>
      <w:r>
        <w:t>Professor’s Name</w:t>
      </w:r>
    </w:p>
    <w:p w14:paraId="451A060C" w14:textId="77777777" w:rsidR="008A2ED5" w:rsidRDefault="008A2ED5" w:rsidP="007255F9">
      <w:pPr>
        <w:pStyle w:val="NormalWeb"/>
        <w:spacing w:before="0" w:beforeAutospacing="0" w:after="0" w:afterAutospacing="0"/>
      </w:pPr>
      <w:r>
        <w:t>Date of Submission</w:t>
      </w:r>
    </w:p>
    <w:p w14:paraId="1266C91D" w14:textId="77777777" w:rsidR="007255F9" w:rsidRDefault="007255F9" w:rsidP="007255F9">
      <w:pPr>
        <w:pStyle w:val="NormalWeb"/>
        <w:spacing w:before="0" w:beforeAutospacing="0" w:after="0" w:afterAutospacing="0"/>
      </w:pPr>
    </w:p>
    <w:tbl>
      <w:tblPr>
        <w:tblStyle w:val="LightShading"/>
        <w:tblW w:w="13608" w:type="dxa"/>
        <w:tblLook w:val="04A0" w:firstRow="1" w:lastRow="0" w:firstColumn="1" w:lastColumn="0" w:noHBand="0" w:noVBand="1"/>
      </w:tblPr>
      <w:tblGrid>
        <w:gridCol w:w="1188"/>
        <w:gridCol w:w="12420"/>
      </w:tblGrid>
      <w:tr w:rsidR="007255F9" w14:paraId="69E1DA96" w14:textId="77777777" w:rsidTr="00F96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8" w:type="dxa"/>
          </w:tcPr>
          <w:p w14:paraId="0C3E0D58" w14:textId="77777777" w:rsidR="007255F9" w:rsidRDefault="007255F9" w:rsidP="00F96D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LIDE</w:t>
            </w:r>
          </w:p>
        </w:tc>
        <w:tc>
          <w:tcPr>
            <w:tcW w:w="12420" w:type="dxa"/>
          </w:tcPr>
          <w:p w14:paraId="43929819" w14:textId="77777777" w:rsidR="007255F9" w:rsidRDefault="007255F9" w:rsidP="00F96DE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cript to Accompany Slide</w:t>
            </w:r>
          </w:p>
        </w:tc>
      </w:tr>
      <w:tr w:rsidR="007255F9" w14:paraId="3EC71A5E" w14:textId="77777777" w:rsidTr="00F96D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8" w:type="dxa"/>
          </w:tcPr>
          <w:p w14:paraId="188B8EBA" w14:textId="77777777" w:rsidR="007255F9" w:rsidRDefault="007255F9" w:rsidP="00F96D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lide 1</w:t>
            </w:r>
          </w:p>
        </w:tc>
        <w:tc>
          <w:tcPr>
            <w:tcW w:w="12420" w:type="dxa"/>
          </w:tcPr>
          <w:p w14:paraId="3CEF2E11" w14:textId="77777777" w:rsidR="007255F9" w:rsidRDefault="007255F9" w:rsidP="00F96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</w:tr>
      <w:tr w:rsidR="007255F9" w14:paraId="1CB1034B" w14:textId="77777777" w:rsidTr="00F96D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8" w:type="dxa"/>
          </w:tcPr>
          <w:p w14:paraId="774B59F8" w14:textId="77777777" w:rsidR="007255F9" w:rsidRDefault="007255F9" w:rsidP="00F96D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lide 2</w:t>
            </w:r>
          </w:p>
        </w:tc>
        <w:tc>
          <w:tcPr>
            <w:tcW w:w="12420" w:type="dxa"/>
          </w:tcPr>
          <w:p w14:paraId="20C7666C" w14:textId="77777777" w:rsidR="007255F9" w:rsidRDefault="007255F9" w:rsidP="00F96D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</w:tr>
      <w:tr w:rsidR="007255F9" w14:paraId="419FD171" w14:textId="77777777" w:rsidTr="00F96D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8" w:type="dxa"/>
          </w:tcPr>
          <w:p w14:paraId="4DD827B7" w14:textId="77777777" w:rsidR="007255F9" w:rsidRDefault="007255F9" w:rsidP="00F96D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lide 3</w:t>
            </w:r>
          </w:p>
        </w:tc>
        <w:tc>
          <w:tcPr>
            <w:tcW w:w="12420" w:type="dxa"/>
          </w:tcPr>
          <w:p w14:paraId="78787EA7" w14:textId="77777777" w:rsidR="007255F9" w:rsidRDefault="007255F9" w:rsidP="00F96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</w:tr>
      <w:tr w:rsidR="007255F9" w14:paraId="0F569054" w14:textId="77777777" w:rsidTr="00F96D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8" w:type="dxa"/>
          </w:tcPr>
          <w:p w14:paraId="2B32B0CC" w14:textId="77777777" w:rsidR="007255F9" w:rsidRDefault="007255F9" w:rsidP="00F96D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lide 4</w:t>
            </w:r>
          </w:p>
        </w:tc>
        <w:tc>
          <w:tcPr>
            <w:tcW w:w="12420" w:type="dxa"/>
          </w:tcPr>
          <w:p w14:paraId="52B5464B" w14:textId="77777777" w:rsidR="007255F9" w:rsidRDefault="007255F9" w:rsidP="00F96D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</w:tr>
      <w:tr w:rsidR="007255F9" w14:paraId="62B00371" w14:textId="77777777" w:rsidTr="00F96D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8" w:type="dxa"/>
          </w:tcPr>
          <w:p w14:paraId="06EB9B45" w14:textId="77777777" w:rsidR="007255F9" w:rsidRDefault="007255F9" w:rsidP="00F96D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lide 5</w:t>
            </w:r>
          </w:p>
        </w:tc>
        <w:tc>
          <w:tcPr>
            <w:tcW w:w="12420" w:type="dxa"/>
          </w:tcPr>
          <w:p w14:paraId="17B054C0" w14:textId="77777777" w:rsidR="007255F9" w:rsidRDefault="007255F9" w:rsidP="00F96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</w:tr>
      <w:tr w:rsidR="007255F9" w14:paraId="41FE7E90" w14:textId="77777777" w:rsidTr="00F96D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8" w:type="dxa"/>
          </w:tcPr>
          <w:p w14:paraId="15810103" w14:textId="77777777" w:rsidR="007255F9" w:rsidRDefault="007255F9" w:rsidP="00F96D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lide 6</w:t>
            </w:r>
          </w:p>
        </w:tc>
        <w:tc>
          <w:tcPr>
            <w:tcW w:w="12420" w:type="dxa"/>
          </w:tcPr>
          <w:p w14:paraId="11108657" w14:textId="77777777" w:rsidR="007255F9" w:rsidRDefault="007255F9" w:rsidP="00F96D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</w:tr>
      <w:tr w:rsidR="007255F9" w14:paraId="7B9E2FBA" w14:textId="77777777" w:rsidTr="00F96D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8" w:type="dxa"/>
          </w:tcPr>
          <w:p w14:paraId="5B4A34AD" w14:textId="77777777" w:rsidR="007255F9" w:rsidRDefault="007255F9" w:rsidP="00F96D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lide 7</w:t>
            </w:r>
          </w:p>
        </w:tc>
        <w:tc>
          <w:tcPr>
            <w:tcW w:w="12420" w:type="dxa"/>
          </w:tcPr>
          <w:p w14:paraId="48D3ACEF" w14:textId="77777777" w:rsidR="007255F9" w:rsidRDefault="007255F9" w:rsidP="00F96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</w:tr>
      <w:tr w:rsidR="007255F9" w14:paraId="33AB9567" w14:textId="77777777" w:rsidTr="00F96D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8" w:type="dxa"/>
          </w:tcPr>
          <w:p w14:paraId="7E99E9C7" w14:textId="77777777" w:rsidR="007255F9" w:rsidRDefault="007255F9" w:rsidP="00F96D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lide 8</w:t>
            </w:r>
          </w:p>
        </w:tc>
        <w:tc>
          <w:tcPr>
            <w:tcW w:w="12420" w:type="dxa"/>
          </w:tcPr>
          <w:p w14:paraId="71AA7731" w14:textId="77777777" w:rsidR="007255F9" w:rsidRDefault="007255F9" w:rsidP="00F96D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</w:tr>
      <w:tr w:rsidR="007255F9" w14:paraId="710352FF" w14:textId="77777777" w:rsidTr="00F96D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8" w:type="dxa"/>
          </w:tcPr>
          <w:p w14:paraId="588F5AF8" w14:textId="77777777" w:rsidR="007255F9" w:rsidRDefault="007255F9" w:rsidP="00F96D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lide 9</w:t>
            </w:r>
          </w:p>
        </w:tc>
        <w:tc>
          <w:tcPr>
            <w:tcW w:w="12420" w:type="dxa"/>
          </w:tcPr>
          <w:p w14:paraId="0EA1D209" w14:textId="77777777" w:rsidR="007255F9" w:rsidRDefault="007255F9" w:rsidP="00F96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</w:tr>
      <w:tr w:rsidR="007255F9" w14:paraId="75887B30" w14:textId="77777777" w:rsidTr="00F96D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8" w:type="dxa"/>
          </w:tcPr>
          <w:p w14:paraId="2793F587" w14:textId="77777777" w:rsidR="007255F9" w:rsidRDefault="007255F9" w:rsidP="00F96D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lide 10</w:t>
            </w:r>
          </w:p>
        </w:tc>
        <w:tc>
          <w:tcPr>
            <w:tcW w:w="12420" w:type="dxa"/>
          </w:tcPr>
          <w:p w14:paraId="723EFD4E" w14:textId="77777777" w:rsidR="007255F9" w:rsidRDefault="007255F9" w:rsidP="00F96D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</w:tr>
      <w:tr w:rsidR="007255F9" w14:paraId="035EDCD5" w14:textId="77777777" w:rsidTr="00F96D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8" w:type="dxa"/>
          </w:tcPr>
          <w:p w14:paraId="0FEAE956" w14:textId="77777777" w:rsidR="007255F9" w:rsidRDefault="007255F9" w:rsidP="00F96D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lide 11</w:t>
            </w:r>
          </w:p>
        </w:tc>
        <w:tc>
          <w:tcPr>
            <w:tcW w:w="12420" w:type="dxa"/>
          </w:tcPr>
          <w:p w14:paraId="42063653" w14:textId="77777777" w:rsidR="007255F9" w:rsidRDefault="007255F9" w:rsidP="00F96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</w:tr>
      <w:tr w:rsidR="007255F9" w14:paraId="3F358559" w14:textId="77777777" w:rsidTr="00F96D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8" w:type="dxa"/>
          </w:tcPr>
          <w:p w14:paraId="694A8036" w14:textId="77777777" w:rsidR="007255F9" w:rsidRDefault="007255F9" w:rsidP="00F96D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lide 12</w:t>
            </w:r>
          </w:p>
        </w:tc>
        <w:tc>
          <w:tcPr>
            <w:tcW w:w="12420" w:type="dxa"/>
          </w:tcPr>
          <w:p w14:paraId="6A259798" w14:textId="77777777" w:rsidR="007255F9" w:rsidRDefault="007255F9" w:rsidP="00F96D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</w:tr>
      <w:tr w:rsidR="007255F9" w14:paraId="68783909" w14:textId="77777777" w:rsidTr="00F96D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8" w:type="dxa"/>
          </w:tcPr>
          <w:p w14:paraId="03498D17" w14:textId="77777777" w:rsidR="007255F9" w:rsidRDefault="007255F9" w:rsidP="00F96D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lide 13</w:t>
            </w:r>
          </w:p>
        </w:tc>
        <w:tc>
          <w:tcPr>
            <w:tcW w:w="12420" w:type="dxa"/>
          </w:tcPr>
          <w:p w14:paraId="37B65218" w14:textId="77777777" w:rsidR="007255F9" w:rsidRDefault="007255F9" w:rsidP="00F96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</w:tr>
      <w:tr w:rsidR="007255F9" w14:paraId="1121654D" w14:textId="77777777" w:rsidTr="00F96DEA">
        <w:trPr>
          <w:trHeight w:val="1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8" w:type="dxa"/>
          </w:tcPr>
          <w:p w14:paraId="673108B3" w14:textId="77777777" w:rsidR="007255F9" w:rsidRDefault="007255F9" w:rsidP="00F96D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lide 14</w:t>
            </w:r>
          </w:p>
        </w:tc>
        <w:tc>
          <w:tcPr>
            <w:tcW w:w="12420" w:type="dxa"/>
          </w:tcPr>
          <w:p w14:paraId="5F27B396" w14:textId="77777777" w:rsidR="007255F9" w:rsidRDefault="007255F9" w:rsidP="00F96D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</w:tr>
      <w:tr w:rsidR="007255F9" w14:paraId="34E3173B" w14:textId="77777777" w:rsidTr="00F96D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8" w:type="dxa"/>
          </w:tcPr>
          <w:p w14:paraId="4937EC5A" w14:textId="77777777" w:rsidR="007255F9" w:rsidRDefault="007255F9" w:rsidP="00F96D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lide 15</w:t>
            </w:r>
          </w:p>
        </w:tc>
        <w:tc>
          <w:tcPr>
            <w:tcW w:w="12420" w:type="dxa"/>
          </w:tcPr>
          <w:p w14:paraId="01730713" w14:textId="77777777" w:rsidR="007255F9" w:rsidRDefault="007255F9" w:rsidP="00F96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</w:tr>
    </w:tbl>
    <w:p w14:paraId="06FEF62C" w14:textId="77777777" w:rsidR="007255F9" w:rsidRDefault="007255F9" w:rsidP="007255F9">
      <w:pPr>
        <w:rPr>
          <w:rFonts w:ascii="Times New Roman" w:hAnsi="Times New Roman"/>
        </w:rPr>
      </w:pPr>
    </w:p>
    <w:p w14:paraId="7E36BCC0" w14:textId="77777777" w:rsidR="007255F9" w:rsidRDefault="007255F9" w:rsidP="007255F9">
      <w:pPr>
        <w:pStyle w:val="NormalWeb"/>
        <w:spacing w:before="0" w:beforeAutospacing="0" w:after="0" w:afterAutospacing="0"/>
      </w:pPr>
    </w:p>
    <w:p w14:paraId="4A465671" w14:textId="77777777" w:rsidR="00E13125" w:rsidRPr="00E13125" w:rsidRDefault="00E13125" w:rsidP="00E13125">
      <w:pPr>
        <w:rPr>
          <w:rFonts w:ascii="Times New Roman" w:hAnsi="Times New Roman" w:cs="Times New Roman"/>
          <w:highlight w:val="yellow"/>
        </w:rPr>
      </w:pPr>
      <w:r w:rsidRPr="00E13125">
        <w:rPr>
          <w:rFonts w:ascii="Times New Roman" w:hAnsi="Times New Roman" w:cs="Times New Roman"/>
          <w:highlight w:val="yellow"/>
        </w:rPr>
        <w:t>Presentation Script</w:t>
      </w:r>
    </w:p>
    <w:p w14:paraId="076F040C" w14:textId="77777777" w:rsidR="00E13125" w:rsidRPr="00E13125" w:rsidRDefault="00E13125" w:rsidP="00E13125">
      <w:pPr>
        <w:rPr>
          <w:rFonts w:ascii="Times New Roman" w:hAnsi="Times New Roman" w:cs="Times New Roman"/>
          <w:highlight w:val="yellow"/>
        </w:rPr>
      </w:pPr>
      <w:r w:rsidRPr="00E13125">
        <w:rPr>
          <w:rFonts w:ascii="Times New Roman" w:hAnsi="Times New Roman" w:cs="Times New Roman"/>
          <w:highlight w:val="yellow"/>
        </w:rPr>
        <w:t>•</w:t>
      </w:r>
      <w:r w:rsidRPr="00E13125">
        <w:rPr>
          <w:rFonts w:ascii="Times New Roman" w:hAnsi="Times New Roman" w:cs="Times New Roman"/>
          <w:highlight w:val="yellow"/>
        </w:rPr>
        <w:tab/>
        <w:t>Create a script to accompany the presentation. It should be informational. It should be written in a professional style. Since you are engaging in research, be sure to cite in the script and add a reference list in APA format.</w:t>
      </w:r>
    </w:p>
    <w:p w14:paraId="48FAEF6A" w14:textId="77777777" w:rsidR="00E13125" w:rsidRPr="00E13125" w:rsidRDefault="00E13125" w:rsidP="00E13125">
      <w:pPr>
        <w:rPr>
          <w:rFonts w:ascii="Times New Roman" w:hAnsi="Times New Roman" w:cs="Times New Roman"/>
          <w:highlight w:val="yellow"/>
        </w:rPr>
      </w:pPr>
    </w:p>
    <w:p w14:paraId="14F4143E" w14:textId="5DBF920B" w:rsidR="007255F9" w:rsidRDefault="00E13125" w:rsidP="00E13125">
      <w:pPr>
        <w:rPr>
          <w:rFonts w:ascii="Times New Roman" w:hAnsi="Times New Roman" w:cs="Times New Roman"/>
        </w:rPr>
        <w:sectPr w:rsidR="007255F9" w:rsidSect="007255F9">
          <w:pgSz w:w="16840" w:h="11900" w:orient="landscape"/>
          <w:pgMar w:top="1440" w:right="1440" w:bottom="1440" w:left="1440" w:header="1440" w:footer="1440" w:gutter="0"/>
          <w:cols w:space="708"/>
          <w:titlePg/>
          <w:docGrid w:linePitch="326"/>
        </w:sectPr>
      </w:pPr>
      <w:r w:rsidRPr="00E13125">
        <w:rPr>
          <w:rFonts w:ascii="Times New Roman" w:hAnsi="Times New Roman" w:cs="Times New Roman"/>
          <w:highlight w:val="yellow"/>
        </w:rPr>
        <w:t>This part of the Individual Project should at least 2-3 pages in length (single spaced).</w:t>
      </w:r>
      <w:bookmarkStart w:id="0" w:name="_GoBack"/>
      <w:bookmarkEnd w:id="0"/>
    </w:p>
    <w:p w14:paraId="72B93B67" w14:textId="77777777" w:rsidR="003633CC" w:rsidRPr="007255F9" w:rsidRDefault="003633CC" w:rsidP="002B2199">
      <w:pPr>
        <w:spacing w:line="480" w:lineRule="auto"/>
        <w:jc w:val="center"/>
        <w:rPr>
          <w:rFonts w:ascii="Times New Roman" w:hAnsi="Times New Roman" w:cs="Times New Roman"/>
          <w:b/>
        </w:rPr>
      </w:pPr>
      <w:r w:rsidRPr="007255F9">
        <w:rPr>
          <w:rFonts w:ascii="Times New Roman" w:hAnsi="Times New Roman" w:cs="Times New Roman"/>
          <w:b/>
        </w:rPr>
        <w:lastRenderedPageBreak/>
        <w:t>References</w:t>
      </w:r>
    </w:p>
    <w:p w14:paraId="4728D70D" w14:textId="77777777" w:rsidR="000834B3" w:rsidRDefault="00C83580" w:rsidP="00C8358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listing should be in alphabetical order. Below are a few examples of reference list entries. The following list needs to be removed before you submit the paper.</w:t>
      </w:r>
    </w:p>
    <w:p w14:paraId="04CEF8A6" w14:textId="77777777" w:rsidR="00C83580" w:rsidRDefault="00C83580" w:rsidP="00C83580">
      <w:pPr>
        <w:rPr>
          <w:rFonts w:ascii="Times New Roman" w:hAnsi="Times New Roman" w:cs="Times New Roman"/>
        </w:rPr>
      </w:pPr>
    </w:p>
    <w:p w14:paraId="1325B380" w14:textId="77777777" w:rsidR="00C83580" w:rsidRDefault="00C83580" w:rsidP="00C83580">
      <w:pPr>
        <w:rPr>
          <w:rFonts w:ascii="Times New Roman" w:eastAsia="Times New Roman" w:hAnsi="Times New Roman" w:cs="Times New Roman"/>
          <w:color w:val="333333"/>
        </w:rPr>
      </w:pPr>
      <w:r w:rsidRPr="00F246F0">
        <w:rPr>
          <w:rFonts w:ascii="Times New Roman" w:eastAsia="Times New Roman" w:hAnsi="Times New Roman" w:cs="Times New Roman"/>
          <w:b/>
          <w:bCs/>
          <w:color w:val="333333"/>
          <w:sz w:val="32"/>
          <w:szCs w:val="32"/>
          <w:u w:val="single"/>
        </w:rPr>
        <w:t>Journal in online library</w:t>
      </w:r>
      <w:r w:rsidRPr="00F246F0">
        <w:rPr>
          <w:rFonts w:ascii="Times New Roman" w:eastAsia="Times New Roman" w:hAnsi="Times New Roman" w:cs="Times New Roman"/>
          <w:b/>
          <w:bCs/>
          <w:color w:val="333333"/>
        </w:rPr>
        <w:t xml:space="preserve"> </w:t>
      </w:r>
      <w:r w:rsidRPr="00F246F0">
        <w:rPr>
          <w:rFonts w:ascii="Times New Roman" w:eastAsia="Times New Roman" w:hAnsi="Times New Roman" w:cs="Times New Roman"/>
          <w:bCs/>
          <w:color w:val="333333"/>
        </w:rPr>
        <w:t>(be sure that you give the specific library database for</w:t>
      </w:r>
      <w:r>
        <w:rPr>
          <w:rFonts w:ascii="Times New Roman" w:eastAsia="Times New Roman" w:hAnsi="Times New Roman" w:cs="Times New Roman"/>
          <w:bCs/>
          <w:color w:val="333333"/>
        </w:rPr>
        <w:t xml:space="preserve"> journal articles that you have retrieved from the </w:t>
      </w:r>
      <w:r w:rsidRPr="00F246F0">
        <w:rPr>
          <w:rFonts w:ascii="Times New Roman" w:eastAsia="Times New Roman" w:hAnsi="Times New Roman" w:cs="Times New Roman"/>
          <w:bCs/>
          <w:color w:val="333333"/>
        </w:rPr>
        <w:t xml:space="preserve">library, e.g., </w:t>
      </w:r>
      <w:proofErr w:type="spellStart"/>
      <w:r>
        <w:rPr>
          <w:rFonts w:ascii="Times New Roman" w:eastAsia="Times New Roman" w:hAnsi="Times New Roman" w:cs="Times New Roman"/>
          <w:bCs/>
          <w:color w:val="333333"/>
        </w:rPr>
        <w:t>Proquest</w:t>
      </w:r>
      <w:proofErr w:type="spellEnd"/>
      <w:r>
        <w:rPr>
          <w:rFonts w:ascii="Times New Roman" w:eastAsia="Times New Roman" w:hAnsi="Times New Roman" w:cs="Times New Roman"/>
          <w:bCs/>
          <w:color w:val="333333"/>
        </w:rPr>
        <w:t>, EBSCO – Academic Search Complete, EBSCO – Business Source Complete, IBISWorld, etc.</w:t>
      </w:r>
      <w:r w:rsidRPr="00F246F0">
        <w:rPr>
          <w:rFonts w:ascii="Times New Roman" w:eastAsia="Times New Roman" w:hAnsi="Times New Roman" w:cs="Times New Roman"/>
          <w:bCs/>
          <w:color w:val="333333"/>
        </w:rPr>
        <w:t>):</w:t>
      </w:r>
      <w:r w:rsidRPr="005A72C8">
        <w:rPr>
          <w:rFonts w:ascii="Times New Roman" w:eastAsia="Times New Roman" w:hAnsi="Times New Roman" w:cs="Times New Roman"/>
          <w:b/>
          <w:bCs/>
          <w:color w:val="333333"/>
        </w:rPr>
        <w:br/>
      </w:r>
    </w:p>
    <w:p w14:paraId="2863FC02" w14:textId="77777777" w:rsidR="00C83580" w:rsidRDefault="00C83580" w:rsidP="00C83580">
      <w:pPr>
        <w:rPr>
          <w:rFonts w:ascii="Times New Roman" w:eastAsia="Times New Roman" w:hAnsi="Times New Roman" w:cs="Times New Roman"/>
          <w:i/>
          <w:iCs/>
          <w:color w:val="333333"/>
        </w:rPr>
      </w:pPr>
      <w:r w:rsidRPr="00525BD9">
        <w:rPr>
          <w:rFonts w:ascii="Times New Roman" w:eastAsia="Times New Roman" w:hAnsi="Times New Roman" w:cs="Times New Roman"/>
          <w:color w:val="333333"/>
        </w:rPr>
        <w:t>Last name, Initials. (</w:t>
      </w:r>
      <w:proofErr w:type="spellStart"/>
      <w:r w:rsidRPr="00525BD9">
        <w:rPr>
          <w:rFonts w:ascii="Times New Roman" w:eastAsia="Times New Roman" w:hAnsi="Times New Roman" w:cs="Times New Roman"/>
          <w:color w:val="333333"/>
        </w:rPr>
        <w:t>yyyy</w:t>
      </w:r>
      <w:proofErr w:type="spellEnd"/>
      <w:r w:rsidRPr="00525BD9">
        <w:rPr>
          <w:rFonts w:ascii="Times New Roman" w:eastAsia="Times New Roman" w:hAnsi="Times New Roman" w:cs="Times New Roman"/>
          <w:color w:val="333333"/>
        </w:rPr>
        <w:t xml:space="preserve"> of journal volume). Title of article. </w:t>
      </w:r>
      <w:r w:rsidRPr="00525BD9">
        <w:rPr>
          <w:rFonts w:ascii="Times New Roman" w:eastAsia="Times New Roman" w:hAnsi="Times New Roman" w:cs="Times New Roman"/>
          <w:i/>
          <w:iCs/>
          <w:color w:val="333333"/>
        </w:rPr>
        <w:t>Title of Journal,</w:t>
      </w:r>
      <w:r w:rsidRPr="00525BD9">
        <w:rPr>
          <w:rFonts w:ascii="Times New Roman" w:eastAsia="Times New Roman" w:hAnsi="Times New Roman" w:cs="Times New Roman"/>
          <w:color w:val="333333"/>
        </w:rPr>
        <w:t xml:space="preserve"> </w:t>
      </w:r>
      <w:r w:rsidRPr="00525BD9">
        <w:rPr>
          <w:rFonts w:ascii="Times New Roman" w:eastAsia="Times New Roman" w:hAnsi="Times New Roman" w:cs="Times New Roman"/>
          <w:i/>
          <w:iCs/>
          <w:color w:val="333333"/>
        </w:rPr>
        <w:t>volume</w:t>
      </w:r>
    </w:p>
    <w:p w14:paraId="1EC7AFA5" w14:textId="77777777" w:rsidR="00C83580" w:rsidRPr="00C83580" w:rsidRDefault="00C83580" w:rsidP="00C83580">
      <w:pPr>
        <w:ind w:firstLine="720"/>
        <w:rPr>
          <w:rFonts w:ascii="Times New Roman" w:eastAsia="Times New Roman" w:hAnsi="Times New Roman" w:cs="Times New Roman"/>
          <w:b/>
          <w:bCs/>
        </w:rPr>
      </w:pPr>
      <w:r w:rsidRPr="00525BD9">
        <w:rPr>
          <w:rFonts w:ascii="Times New Roman" w:eastAsia="Times New Roman" w:hAnsi="Times New Roman" w:cs="Times New Roman"/>
          <w:i/>
          <w:iCs/>
          <w:color w:val="333333"/>
        </w:rPr>
        <w:t xml:space="preserve"> </w:t>
      </w:r>
      <w:proofErr w:type="gramStart"/>
      <w:r w:rsidRPr="00525BD9">
        <w:rPr>
          <w:rFonts w:ascii="Times New Roman" w:eastAsia="Times New Roman" w:hAnsi="Times New Roman" w:cs="Times New Roman"/>
          <w:i/>
          <w:iCs/>
          <w:color w:val="333333"/>
        </w:rPr>
        <w:t>number</w:t>
      </w:r>
      <w:r w:rsidRPr="00525BD9">
        <w:rPr>
          <w:rFonts w:ascii="Times New Roman" w:eastAsia="Times New Roman" w:hAnsi="Times New Roman" w:cs="Times New Roman"/>
          <w:color w:val="333333"/>
        </w:rPr>
        <w:t>,(</w:t>
      </w:r>
      <w:proofErr w:type="gramEnd"/>
      <w:r w:rsidRPr="00525BD9">
        <w:rPr>
          <w:rFonts w:ascii="Times New Roman" w:eastAsia="Times New Roman" w:hAnsi="Times New Roman" w:cs="Times New Roman"/>
          <w:color w:val="333333"/>
        </w:rPr>
        <w:t>issue number), pages. R</w:t>
      </w:r>
      <w:r>
        <w:rPr>
          <w:rFonts w:ascii="Times New Roman" w:eastAsia="Times New Roman" w:hAnsi="Times New Roman" w:cs="Times New Roman"/>
          <w:color w:val="333333"/>
        </w:rPr>
        <w:t xml:space="preserve">etrieved from </w:t>
      </w:r>
      <w:r w:rsidRPr="00C83580">
        <w:rPr>
          <w:rFonts w:ascii="Times New Roman" w:eastAsia="Times New Roman" w:hAnsi="Times New Roman" w:cs="Times New Roman"/>
        </w:rPr>
        <w:t>[insert</w:t>
      </w:r>
      <w:r w:rsidRPr="00C83580">
        <w:rPr>
          <w:rStyle w:val="Hyperlink"/>
          <w:rFonts w:ascii="Times New Roman" w:eastAsia="Times New Roman" w:hAnsi="Times New Roman" w:cs="Times New Roman"/>
          <w:color w:val="auto"/>
        </w:rPr>
        <w:t xml:space="preserve"> name of library database]</w:t>
      </w:r>
    </w:p>
    <w:p w14:paraId="6DAA1B64" w14:textId="77777777" w:rsidR="00C83580" w:rsidRDefault="00C83580" w:rsidP="00C83580">
      <w:pPr>
        <w:ind w:left="720"/>
        <w:rPr>
          <w:rFonts w:ascii="Times New Roman" w:eastAsia="Times New Roman" w:hAnsi="Times New Roman" w:cs="Times New Roman"/>
          <w:color w:val="333333"/>
          <w:u w:val="single"/>
        </w:rPr>
      </w:pPr>
    </w:p>
    <w:p w14:paraId="31E9ABFD" w14:textId="77777777" w:rsidR="00C83580" w:rsidRDefault="00C83580" w:rsidP="00C83580">
      <w:pPr>
        <w:ind w:left="720"/>
        <w:rPr>
          <w:rFonts w:ascii="Times New Roman" w:eastAsia="Times New Roman" w:hAnsi="Times New Roman" w:cs="Times New Roman"/>
          <w:color w:val="333333"/>
          <w:u w:val="single"/>
        </w:rPr>
      </w:pPr>
      <w:r w:rsidRPr="00852C00">
        <w:rPr>
          <w:rFonts w:ascii="Times New Roman" w:eastAsia="Times New Roman" w:hAnsi="Times New Roman" w:cs="Times New Roman"/>
          <w:color w:val="333333"/>
          <w:u w:val="single"/>
        </w:rPr>
        <w:t>Example:</w:t>
      </w:r>
    </w:p>
    <w:p w14:paraId="6C77C8AC" w14:textId="77777777" w:rsidR="0038204C" w:rsidRPr="00852C00" w:rsidRDefault="0038204C" w:rsidP="00C83580">
      <w:pPr>
        <w:ind w:left="720"/>
        <w:rPr>
          <w:rFonts w:ascii="Times New Roman" w:eastAsia="Times New Roman" w:hAnsi="Times New Roman" w:cs="Times New Roman"/>
          <w:color w:val="333333"/>
          <w:u w:val="single"/>
        </w:rPr>
      </w:pPr>
    </w:p>
    <w:p w14:paraId="4A5A5E6D" w14:textId="77777777" w:rsidR="00C83580" w:rsidRDefault="00C83580" w:rsidP="00C83580">
      <w:pPr>
        <w:ind w:left="720" w:hanging="720"/>
        <w:contextualSpacing/>
        <w:rPr>
          <w:rFonts w:ascii="Times New Roman" w:hAnsi="Times New Roman" w:cs="Times New Roman"/>
        </w:rPr>
      </w:pPr>
      <w:proofErr w:type="spellStart"/>
      <w:r w:rsidRPr="00897080">
        <w:rPr>
          <w:rFonts w:ascii="Times New Roman" w:hAnsi="Times New Roman" w:cs="Times New Roman"/>
        </w:rPr>
        <w:t>Borgerson</w:t>
      </w:r>
      <w:proofErr w:type="spellEnd"/>
      <w:r w:rsidRPr="00897080">
        <w:rPr>
          <w:rFonts w:ascii="Times New Roman" w:hAnsi="Times New Roman" w:cs="Times New Roman"/>
        </w:rPr>
        <w:t xml:space="preserve">, J. L., Schroeder, J. E., Escudero Magnusson, M., &amp; Magnusson, F. (2009). </w:t>
      </w:r>
    </w:p>
    <w:p w14:paraId="07E563D4" w14:textId="77777777" w:rsidR="00C83580" w:rsidRPr="00897080" w:rsidRDefault="0038204C" w:rsidP="00C83580">
      <w:pPr>
        <w:ind w:left="720"/>
        <w:contextualSpacing/>
        <w:rPr>
          <w:rFonts w:ascii="Times New Roman" w:hAnsi="Times New Roman" w:cs="Times New Roman"/>
        </w:rPr>
      </w:pPr>
      <w:r w:rsidRPr="00897080">
        <w:rPr>
          <w:rFonts w:ascii="Times New Roman" w:hAnsi="Times New Roman" w:cs="Times New Roman"/>
        </w:rPr>
        <w:t xml:space="preserve">Corporate </w:t>
      </w:r>
      <w:r w:rsidR="00C83580" w:rsidRPr="00897080">
        <w:rPr>
          <w:rFonts w:ascii="Times New Roman" w:hAnsi="Times New Roman" w:cs="Times New Roman"/>
        </w:rPr>
        <w:t xml:space="preserve">communication, ethics, and operational identity: A case study of Benetton. </w:t>
      </w:r>
      <w:r w:rsidR="00C83580" w:rsidRPr="00897080">
        <w:rPr>
          <w:rFonts w:ascii="Times New Roman" w:hAnsi="Times New Roman" w:cs="Times New Roman"/>
          <w:i/>
        </w:rPr>
        <w:t>Business Ethics: A European Review, 18</w:t>
      </w:r>
      <w:r w:rsidR="00C83580" w:rsidRPr="00897080">
        <w:rPr>
          <w:rFonts w:ascii="Times New Roman" w:hAnsi="Times New Roman" w:cs="Times New Roman"/>
        </w:rPr>
        <w:t xml:space="preserve">(3), 209-223. </w:t>
      </w:r>
      <w:r w:rsidR="00C83580">
        <w:rPr>
          <w:rFonts w:ascii="Times New Roman" w:hAnsi="Times New Roman" w:cs="Times New Roman"/>
        </w:rPr>
        <w:t xml:space="preserve">Retrieved from </w:t>
      </w:r>
      <w:proofErr w:type="spellStart"/>
      <w:r w:rsidR="00C83580">
        <w:rPr>
          <w:rFonts w:ascii="Times New Roman" w:hAnsi="Times New Roman" w:cs="Times New Roman"/>
        </w:rPr>
        <w:t>Proquest</w:t>
      </w:r>
      <w:proofErr w:type="spellEnd"/>
      <w:r w:rsidR="00C83580">
        <w:rPr>
          <w:rFonts w:ascii="Times New Roman" w:hAnsi="Times New Roman" w:cs="Times New Roman"/>
        </w:rPr>
        <w:t>.</w:t>
      </w:r>
    </w:p>
    <w:p w14:paraId="06336288" w14:textId="77777777" w:rsidR="00C83580" w:rsidRDefault="00C83580" w:rsidP="00C83580">
      <w:pPr>
        <w:rPr>
          <w:rFonts w:ascii="Times New Roman" w:eastAsia="Times New Roman" w:hAnsi="Times New Roman" w:cs="Times New Roman"/>
          <w:b/>
          <w:bCs/>
          <w:color w:val="333333"/>
          <w:sz w:val="32"/>
          <w:szCs w:val="32"/>
          <w:u w:val="single"/>
        </w:rPr>
      </w:pPr>
    </w:p>
    <w:p w14:paraId="7C57BCD1" w14:textId="77777777" w:rsidR="00C83580" w:rsidRPr="008D6682" w:rsidRDefault="00C83580" w:rsidP="00C83580">
      <w:pPr>
        <w:rPr>
          <w:rFonts w:ascii="Times New Roman" w:eastAsia="Times New Roman" w:hAnsi="Times New Roman" w:cs="Times New Roman"/>
          <w:b/>
          <w:bCs/>
          <w:color w:val="333333"/>
          <w:sz w:val="32"/>
          <w:szCs w:val="32"/>
          <w:u w:val="single"/>
        </w:rPr>
      </w:pPr>
      <w:r w:rsidRPr="008D6682">
        <w:rPr>
          <w:rFonts w:ascii="Times New Roman" w:eastAsia="Times New Roman" w:hAnsi="Times New Roman" w:cs="Times New Roman"/>
          <w:b/>
          <w:bCs/>
          <w:color w:val="333333"/>
          <w:sz w:val="32"/>
          <w:szCs w:val="32"/>
          <w:u w:val="single"/>
        </w:rPr>
        <w:t>Book in online library:</w:t>
      </w:r>
    </w:p>
    <w:p w14:paraId="4CF38DB8" w14:textId="77777777" w:rsidR="00C83580" w:rsidRDefault="00C83580" w:rsidP="00C83580">
      <w:pPr>
        <w:rPr>
          <w:rFonts w:ascii="Times New Roman" w:eastAsia="Times New Roman" w:hAnsi="Times New Roman" w:cs="Times New Roman"/>
          <w:color w:val="333333"/>
        </w:rPr>
      </w:pPr>
    </w:p>
    <w:p w14:paraId="3690A5FC" w14:textId="77777777" w:rsidR="0038204C" w:rsidRDefault="00C83580" w:rsidP="00C83580">
      <w:pPr>
        <w:rPr>
          <w:rStyle w:val="Hyperlink"/>
          <w:rFonts w:ascii="Times New Roman" w:eastAsia="Times New Roman" w:hAnsi="Times New Roman" w:cs="Times New Roman"/>
          <w:color w:val="auto"/>
        </w:rPr>
      </w:pPr>
      <w:r w:rsidRPr="008858D5">
        <w:rPr>
          <w:rFonts w:ascii="Times New Roman" w:eastAsia="Times New Roman" w:hAnsi="Times New Roman" w:cs="Times New Roman"/>
          <w:color w:val="333333"/>
        </w:rPr>
        <w:t>Last name, Initials. (</w:t>
      </w:r>
      <w:proofErr w:type="spellStart"/>
      <w:r w:rsidRPr="00C83580">
        <w:rPr>
          <w:rFonts w:ascii="Times New Roman" w:eastAsia="Times New Roman" w:hAnsi="Times New Roman" w:cs="Times New Roman"/>
        </w:rPr>
        <w:t>yyyy</w:t>
      </w:r>
      <w:proofErr w:type="spellEnd"/>
      <w:r w:rsidRPr="00C83580">
        <w:rPr>
          <w:rFonts w:ascii="Times New Roman" w:eastAsia="Times New Roman" w:hAnsi="Times New Roman" w:cs="Times New Roman"/>
        </w:rPr>
        <w:t xml:space="preserve"> published). </w:t>
      </w:r>
      <w:r w:rsidRPr="00C83580">
        <w:rPr>
          <w:rFonts w:ascii="Times New Roman" w:eastAsia="Times New Roman" w:hAnsi="Times New Roman" w:cs="Times New Roman"/>
          <w:i/>
          <w:iCs/>
        </w:rPr>
        <w:t>Book title</w:t>
      </w:r>
      <w:r w:rsidRPr="00C83580">
        <w:rPr>
          <w:rFonts w:ascii="Times New Roman" w:eastAsia="Times New Roman" w:hAnsi="Times New Roman" w:cs="Times New Roman"/>
        </w:rPr>
        <w:t>. Retrieved from [insert</w:t>
      </w:r>
      <w:r w:rsidRPr="00C83580">
        <w:rPr>
          <w:rStyle w:val="Hyperlink"/>
          <w:rFonts w:ascii="Times New Roman" w:eastAsia="Times New Roman" w:hAnsi="Times New Roman" w:cs="Times New Roman"/>
          <w:color w:val="auto"/>
        </w:rPr>
        <w:t xml:space="preserve"> name of library </w:t>
      </w:r>
    </w:p>
    <w:p w14:paraId="663C7BBA" w14:textId="77777777" w:rsidR="00C83580" w:rsidRPr="00C83580" w:rsidRDefault="00C83580" w:rsidP="0038204C">
      <w:pPr>
        <w:ind w:firstLine="360"/>
        <w:rPr>
          <w:rFonts w:ascii="Times New Roman" w:eastAsia="Times New Roman" w:hAnsi="Times New Roman" w:cs="Times New Roman"/>
          <w:b/>
          <w:bCs/>
        </w:rPr>
      </w:pPr>
      <w:r w:rsidRPr="00C83580">
        <w:rPr>
          <w:rStyle w:val="Hyperlink"/>
          <w:rFonts w:ascii="Times New Roman" w:eastAsia="Times New Roman" w:hAnsi="Times New Roman" w:cs="Times New Roman"/>
          <w:color w:val="auto"/>
        </w:rPr>
        <w:t>database]</w:t>
      </w:r>
    </w:p>
    <w:p w14:paraId="39637DD7" w14:textId="77777777" w:rsidR="00C83580" w:rsidRPr="00C83580" w:rsidRDefault="00C83580" w:rsidP="00C83580">
      <w:pPr>
        <w:ind w:firstLine="360"/>
        <w:rPr>
          <w:rFonts w:ascii="Times New Roman" w:eastAsia="Times New Roman" w:hAnsi="Times New Roman" w:cs="Times New Roman"/>
          <w:u w:val="single"/>
        </w:rPr>
      </w:pPr>
    </w:p>
    <w:p w14:paraId="38DF70D4" w14:textId="77777777" w:rsidR="00C83580" w:rsidRPr="00C83580" w:rsidRDefault="00C83580" w:rsidP="00C83580">
      <w:pPr>
        <w:ind w:firstLine="360"/>
        <w:rPr>
          <w:rFonts w:ascii="Times New Roman" w:eastAsia="Times New Roman" w:hAnsi="Times New Roman" w:cs="Times New Roman"/>
        </w:rPr>
      </w:pPr>
      <w:r w:rsidRPr="00C83580">
        <w:rPr>
          <w:rFonts w:ascii="Times New Roman" w:eastAsia="Times New Roman" w:hAnsi="Times New Roman" w:cs="Times New Roman"/>
          <w:u w:val="single"/>
        </w:rPr>
        <w:t>Example:</w:t>
      </w:r>
    </w:p>
    <w:p w14:paraId="6EF8590B" w14:textId="77777777" w:rsidR="00C83580" w:rsidRPr="00C83580" w:rsidRDefault="00C83580" w:rsidP="00C83580">
      <w:pPr>
        <w:rPr>
          <w:rFonts w:ascii="Times New Roman" w:eastAsia="Times New Roman" w:hAnsi="Times New Roman" w:cs="Times New Roman"/>
        </w:rPr>
      </w:pPr>
    </w:p>
    <w:p w14:paraId="487CE7A4" w14:textId="77777777" w:rsidR="00C83580" w:rsidRPr="00C83580" w:rsidRDefault="00C83580" w:rsidP="00C83580">
      <w:pPr>
        <w:rPr>
          <w:rFonts w:ascii="Times New Roman" w:eastAsia="Times New Roman" w:hAnsi="Times New Roman" w:cs="Times New Roman"/>
        </w:rPr>
      </w:pPr>
      <w:r w:rsidRPr="00C83580">
        <w:rPr>
          <w:rFonts w:ascii="Times New Roman" w:eastAsia="Times New Roman" w:hAnsi="Times New Roman" w:cs="Times New Roman"/>
        </w:rPr>
        <w:t xml:space="preserve">Johnson, R. A. (2009). </w:t>
      </w:r>
      <w:r w:rsidRPr="00C83580">
        <w:rPr>
          <w:rFonts w:ascii="Times New Roman" w:eastAsia="Times New Roman" w:hAnsi="Times New Roman" w:cs="Times New Roman"/>
          <w:i/>
        </w:rPr>
        <w:t>Helping really fat dogs</w:t>
      </w:r>
      <w:r w:rsidRPr="00C83580">
        <w:rPr>
          <w:rFonts w:ascii="Times New Roman" w:eastAsia="Times New Roman" w:hAnsi="Times New Roman" w:cs="Times New Roman"/>
        </w:rPr>
        <w:t>. Retrieved from EBSCO eBook Collection.</w:t>
      </w:r>
    </w:p>
    <w:p w14:paraId="7ACF671A" w14:textId="77777777" w:rsidR="00C83580" w:rsidRPr="00C83580" w:rsidRDefault="00C83580" w:rsidP="00C83580">
      <w:pPr>
        <w:rPr>
          <w:rFonts w:ascii="Times New Roman" w:eastAsia="Times New Roman" w:hAnsi="Times New Roman" w:cs="Times New Roman"/>
          <w:bCs/>
        </w:rPr>
      </w:pPr>
    </w:p>
    <w:p w14:paraId="01B33933" w14:textId="77777777" w:rsidR="00C83580" w:rsidRPr="00C83580" w:rsidRDefault="00C83580" w:rsidP="00C83580">
      <w:pPr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</w:pPr>
      <w:r w:rsidRPr="00C83580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Newspaper in online library:</w:t>
      </w:r>
    </w:p>
    <w:p w14:paraId="53A60A9B" w14:textId="77777777" w:rsidR="00C83580" w:rsidRPr="00C83580" w:rsidRDefault="00C83580" w:rsidP="00C83580">
      <w:pPr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</w:pPr>
    </w:p>
    <w:p w14:paraId="23F1B52E" w14:textId="77777777" w:rsidR="00C83580" w:rsidRPr="00C83580" w:rsidRDefault="00C83580" w:rsidP="00C83580">
      <w:pPr>
        <w:ind w:left="720" w:hanging="720"/>
        <w:contextualSpacing/>
        <w:rPr>
          <w:rFonts w:ascii="Times New Roman" w:hAnsi="Times New Roman" w:cs="Times New Roman"/>
        </w:rPr>
      </w:pPr>
      <w:r w:rsidRPr="00C83580">
        <w:rPr>
          <w:rFonts w:ascii="Times New Roman" w:hAnsi="Times New Roman" w:cs="Times New Roman"/>
        </w:rPr>
        <w:t xml:space="preserve">Author last name, first initial. (YYYY, MM DD). Name of article.  </w:t>
      </w:r>
      <w:r w:rsidRPr="00C83580">
        <w:rPr>
          <w:rFonts w:ascii="Times New Roman" w:hAnsi="Times New Roman" w:cs="Times New Roman"/>
          <w:i/>
        </w:rPr>
        <w:t>Title of Newspaper</w:t>
      </w:r>
      <w:r w:rsidRPr="00C83580">
        <w:rPr>
          <w:rFonts w:ascii="Times New Roman" w:hAnsi="Times New Roman" w:cs="Times New Roman"/>
        </w:rPr>
        <w:t xml:space="preserve">, </w:t>
      </w:r>
    </w:p>
    <w:p w14:paraId="0AC05A2A" w14:textId="77777777" w:rsidR="00C83580" w:rsidRPr="00C83580" w:rsidRDefault="0038204C" w:rsidP="00C83580">
      <w:pPr>
        <w:ind w:left="720"/>
        <w:contextualSpacing/>
        <w:rPr>
          <w:rFonts w:ascii="Times New Roman" w:hAnsi="Times New Roman" w:cs="Times New Roman"/>
          <w:b/>
        </w:rPr>
      </w:pPr>
      <w:r w:rsidRPr="00C83580">
        <w:rPr>
          <w:rFonts w:ascii="Times New Roman" w:hAnsi="Times New Roman" w:cs="Times New Roman"/>
        </w:rPr>
        <w:t>pages.</w:t>
      </w:r>
      <w:r>
        <w:rPr>
          <w:rFonts w:ascii="Times New Roman" w:hAnsi="Times New Roman" w:cs="Times New Roman"/>
        </w:rPr>
        <w:t xml:space="preserve"> </w:t>
      </w:r>
      <w:r w:rsidR="00C83580" w:rsidRPr="00C83580">
        <w:rPr>
          <w:rFonts w:ascii="Times New Roman" w:hAnsi="Times New Roman" w:cs="Times New Roman"/>
        </w:rPr>
        <w:t>Retrieved from [name of library database].</w:t>
      </w:r>
    </w:p>
    <w:p w14:paraId="104FB66E" w14:textId="77777777" w:rsidR="00C83580" w:rsidRPr="00C83580" w:rsidRDefault="00C83580" w:rsidP="00C83580">
      <w:pPr>
        <w:ind w:left="720" w:hanging="720"/>
        <w:contextualSpacing/>
        <w:rPr>
          <w:rFonts w:ascii="Times New Roman" w:hAnsi="Times New Roman" w:cs="Times New Roman"/>
        </w:rPr>
      </w:pPr>
    </w:p>
    <w:p w14:paraId="5D166423" w14:textId="77777777" w:rsidR="00C83580" w:rsidRPr="00C83580" w:rsidRDefault="00C83580" w:rsidP="00C83580">
      <w:pPr>
        <w:ind w:left="1440" w:hanging="720"/>
        <w:contextualSpacing/>
        <w:rPr>
          <w:rFonts w:ascii="Times New Roman" w:hAnsi="Times New Roman" w:cs="Times New Roman"/>
          <w:u w:val="single"/>
        </w:rPr>
      </w:pPr>
      <w:r w:rsidRPr="00C83580">
        <w:rPr>
          <w:rFonts w:ascii="Times New Roman" w:hAnsi="Times New Roman" w:cs="Times New Roman"/>
          <w:u w:val="single"/>
        </w:rPr>
        <w:t>Example:</w:t>
      </w:r>
    </w:p>
    <w:p w14:paraId="3F0C8C2D" w14:textId="77777777" w:rsidR="00C83580" w:rsidRPr="00C83580" w:rsidRDefault="00C83580" w:rsidP="00C83580">
      <w:pPr>
        <w:ind w:left="1440" w:hanging="720"/>
        <w:contextualSpacing/>
        <w:rPr>
          <w:rFonts w:ascii="Times New Roman" w:hAnsi="Times New Roman" w:cs="Times New Roman"/>
          <w:u w:val="single"/>
        </w:rPr>
      </w:pPr>
    </w:p>
    <w:p w14:paraId="5F6A5EAE" w14:textId="77777777" w:rsidR="00C83580" w:rsidRPr="00C83580" w:rsidRDefault="00C83580" w:rsidP="00C83580">
      <w:pPr>
        <w:ind w:left="720" w:hanging="720"/>
        <w:contextualSpacing/>
        <w:rPr>
          <w:rFonts w:ascii="Times New Roman" w:hAnsi="Times New Roman" w:cs="Times New Roman"/>
        </w:rPr>
      </w:pPr>
      <w:r w:rsidRPr="00C83580">
        <w:rPr>
          <w:rFonts w:ascii="Times New Roman" w:hAnsi="Times New Roman" w:cs="Times New Roman"/>
        </w:rPr>
        <w:t xml:space="preserve">Dee, J. (2007, December 23). A toy maker’s conscience. </w:t>
      </w:r>
      <w:r w:rsidRPr="00C83580">
        <w:rPr>
          <w:rFonts w:ascii="Times New Roman" w:hAnsi="Times New Roman" w:cs="Times New Roman"/>
          <w:i/>
        </w:rPr>
        <w:t>New York Times Magazine,</w:t>
      </w:r>
      <w:r w:rsidRPr="00C83580">
        <w:rPr>
          <w:rFonts w:ascii="Times New Roman" w:hAnsi="Times New Roman" w:cs="Times New Roman"/>
        </w:rPr>
        <w:t xml:space="preserve"> 34-39. </w:t>
      </w:r>
    </w:p>
    <w:p w14:paraId="0EBF2C3B" w14:textId="77777777" w:rsidR="00C83580" w:rsidRPr="00C83580" w:rsidRDefault="00C83580" w:rsidP="00C83580">
      <w:pPr>
        <w:ind w:left="720" w:hanging="720"/>
        <w:contextualSpacing/>
        <w:rPr>
          <w:rFonts w:ascii="Times New Roman" w:hAnsi="Times New Roman" w:cs="Times New Roman"/>
          <w:b/>
        </w:rPr>
      </w:pPr>
      <w:r w:rsidRPr="00C83580">
        <w:rPr>
          <w:rFonts w:ascii="Times New Roman" w:hAnsi="Times New Roman" w:cs="Times New Roman"/>
        </w:rPr>
        <w:tab/>
        <w:t>Retrieved from EBSCO – Academic Source Complete.</w:t>
      </w:r>
    </w:p>
    <w:p w14:paraId="57107FF1" w14:textId="77777777" w:rsidR="00C83580" w:rsidRPr="00C83580" w:rsidRDefault="00C83580" w:rsidP="00C83580">
      <w:pPr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</w:pPr>
    </w:p>
    <w:p w14:paraId="2F091658" w14:textId="77777777" w:rsidR="00C83580" w:rsidRPr="00C83580" w:rsidRDefault="00C83580" w:rsidP="00C83580">
      <w:pPr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</w:pPr>
      <w:r w:rsidRPr="00C83580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Websites</w:t>
      </w:r>
    </w:p>
    <w:p w14:paraId="0AAB06FD" w14:textId="77777777" w:rsidR="00C83580" w:rsidRPr="00C83580" w:rsidRDefault="00C83580" w:rsidP="00C83580">
      <w:p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C83580">
        <w:rPr>
          <w:rFonts w:ascii="Times New Roman" w:hAnsi="Times New Roman" w:cs="Times New Roman"/>
          <w:b/>
        </w:rPr>
        <w:t>APA end reference for a website – with author:</w:t>
      </w:r>
    </w:p>
    <w:p w14:paraId="5E37C34B" w14:textId="77777777" w:rsidR="00C83580" w:rsidRPr="00C83580" w:rsidRDefault="00C83580" w:rsidP="00C83580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1C4BF49B" w14:textId="77777777" w:rsidR="00C83580" w:rsidRPr="00C83580" w:rsidRDefault="00C83580" w:rsidP="00C83580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83580">
        <w:rPr>
          <w:rFonts w:ascii="Times New Roman" w:hAnsi="Times New Roman" w:cs="Times New Roman"/>
        </w:rPr>
        <w:t>Author. (Year [use n.d. if not given]). Article or page title.</w:t>
      </w:r>
    </w:p>
    <w:p w14:paraId="28F3A86A" w14:textId="77777777" w:rsidR="00C83580" w:rsidRPr="00C83580" w:rsidRDefault="00C83580" w:rsidP="00C83580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83580">
        <w:rPr>
          <w:rFonts w:ascii="Times New Roman" w:hAnsi="Times New Roman" w:cs="Times New Roman"/>
          <w:i/>
          <w:iCs/>
        </w:rPr>
        <w:tab/>
        <w:t>Larger Publication Title.</w:t>
      </w:r>
      <w:r w:rsidRPr="00C83580">
        <w:rPr>
          <w:rFonts w:ascii="Times New Roman" w:hAnsi="Times New Roman" w:cs="Times New Roman"/>
        </w:rPr>
        <w:t xml:space="preserve"> Retrieved from </w:t>
      </w:r>
      <w:hyperlink r:id="rId8" w:history="1">
        <w:r w:rsidRPr="00C83580">
          <w:rPr>
            <w:rStyle w:val="Hyperlink"/>
            <w:rFonts w:ascii="Times New Roman" w:hAnsi="Times New Roman" w:cs="Times New Roman"/>
            <w:color w:val="auto"/>
          </w:rPr>
          <w:t>https://urladdress</w:t>
        </w:r>
      </w:hyperlink>
    </w:p>
    <w:p w14:paraId="2690B6A3" w14:textId="77777777" w:rsidR="00C83580" w:rsidRPr="00CF5D2F" w:rsidRDefault="00C83580" w:rsidP="00C83580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18BB53AC" w14:textId="77777777" w:rsidR="00C83580" w:rsidRPr="002F1D0A" w:rsidRDefault="00C83580" w:rsidP="00C83580">
      <w:pPr>
        <w:autoSpaceDE w:val="0"/>
        <w:autoSpaceDN w:val="0"/>
        <w:adjustRightInd w:val="0"/>
        <w:ind w:firstLine="720"/>
        <w:rPr>
          <w:rFonts w:ascii="Times New Roman" w:hAnsi="Times New Roman" w:cs="Times New Roman"/>
          <w:u w:val="single"/>
        </w:rPr>
      </w:pPr>
      <w:r w:rsidRPr="002F1D0A">
        <w:rPr>
          <w:rFonts w:ascii="Times New Roman" w:hAnsi="Times New Roman" w:cs="Times New Roman"/>
          <w:u w:val="single"/>
        </w:rPr>
        <w:t>Example:</w:t>
      </w:r>
    </w:p>
    <w:p w14:paraId="6585B9C2" w14:textId="77777777" w:rsidR="00C83580" w:rsidRDefault="00C83580" w:rsidP="00C83580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34443B" w14:textId="77777777" w:rsidR="00C83580" w:rsidRDefault="00C83580" w:rsidP="00C83580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F5D2F">
        <w:rPr>
          <w:rFonts w:ascii="Times New Roman" w:hAnsi="Times New Roman" w:cs="Times New Roman"/>
        </w:rPr>
        <w:t xml:space="preserve">Shiva, V. (2006, </w:t>
      </w:r>
      <w:r>
        <w:rPr>
          <w:rFonts w:ascii="Times New Roman" w:hAnsi="Times New Roman" w:cs="Times New Roman"/>
        </w:rPr>
        <w:t>February 12). B</w:t>
      </w:r>
      <w:r w:rsidRPr="00CF5D2F">
        <w:rPr>
          <w:rFonts w:ascii="Times New Roman" w:hAnsi="Times New Roman" w:cs="Times New Roman"/>
        </w:rPr>
        <w:t xml:space="preserve">ioethics: A third world issue. </w:t>
      </w:r>
      <w:proofErr w:type="spellStart"/>
      <w:r w:rsidRPr="00CF5D2F">
        <w:rPr>
          <w:rFonts w:ascii="Times New Roman" w:hAnsi="Times New Roman" w:cs="Times New Roman"/>
          <w:i/>
          <w:iCs/>
        </w:rPr>
        <w:t>Nativeweb</w:t>
      </w:r>
      <w:proofErr w:type="spellEnd"/>
      <w:r w:rsidRPr="00CF5D2F">
        <w:rPr>
          <w:rFonts w:ascii="Times New Roman" w:hAnsi="Times New Roman" w:cs="Times New Roman"/>
        </w:rPr>
        <w:t>. Retrieved</w:t>
      </w:r>
    </w:p>
    <w:p w14:paraId="2E2A75D5" w14:textId="77777777" w:rsidR="00C83580" w:rsidRPr="003B39E3" w:rsidRDefault="00C83580" w:rsidP="00C83580">
      <w:p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 w:rsidRPr="00CF5D2F">
        <w:rPr>
          <w:rFonts w:ascii="Times New Roman" w:hAnsi="Times New Roman" w:cs="Times New Roman"/>
        </w:rPr>
        <w:t>fro</w:t>
      </w:r>
      <w:r w:rsidRPr="003B39E3">
        <w:rPr>
          <w:rFonts w:ascii="Times New Roman" w:hAnsi="Times New Roman" w:cs="Times New Roman"/>
        </w:rPr>
        <w:t xml:space="preserve">m </w:t>
      </w:r>
      <w:hyperlink r:id="rId9" w:history="1">
        <w:r w:rsidRPr="00424B59">
          <w:rPr>
            <w:rStyle w:val="Hyperlink"/>
            <w:rFonts w:ascii="Times New Roman" w:hAnsi="Times New Roman" w:cs="Times New Roman"/>
          </w:rPr>
          <w:t>https://www.nativeweb.org/pages/legal/shiva.html</w:t>
        </w:r>
      </w:hyperlink>
    </w:p>
    <w:p w14:paraId="2DF74386" w14:textId="77777777" w:rsidR="00C83580" w:rsidRDefault="00C83580" w:rsidP="00C83580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01E628AD" w14:textId="77777777" w:rsidR="00C83580" w:rsidRDefault="00C83580" w:rsidP="00C83580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B322C7" w14:textId="77777777" w:rsidR="00C83580" w:rsidRPr="00CF5D2F" w:rsidRDefault="00C83580" w:rsidP="00C83580">
      <w:p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PA e</w:t>
      </w:r>
      <w:r w:rsidRPr="00CF5D2F">
        <w:rPr>
          <w:rFonts w:ascii="Times New Roman" w:hAnsi="Times New Roman" w:cs="Times New Roman"/>
          <w:b/>
        </w:rPr>
        <w:t>nd</w:t>
      </w:r>
      <w:r>
        <w:rPr>
          <w:rFonts w:ascii="Times New Roman" w:hAnsi="Times New Roman" w:cs="Times New Roman"/>
          <w:b/>
        </w:rPr>
        <w:t xml:space="preserve"> reference for a website – with no author</w:t>
      </w:r>
      <w:r w:rsidRPr="00CF5D2F">
        <w:rPr>
          <w:rFonts w:ascii="Times New Roman" w:hAnsi="Times New Roman" w:cs="Times New Roman"/>
          <w:b/>
        </w:rPr>
        <w:t>:</w:t>
      </w:r>
    </w:p>
    <w:p w14:paraId="744A1365" w14:textId="77777777" w:rsidR="00C83580" w:rsidRDefault="00C83580" w:rsidP="00C83580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8D6F836" w14:textId="77777777" w:rsidR="00C83580" w:rsidRDefault="00C83580" w:rsidP="00C83580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itle of article. (Year [use n.d. if not given]). </w:t>
      </w:r>
      <w:r w:rsidRPr="002D5DB1">
        <w:rPr>
          <w:rFonts w:ascii="Times New Roman" w:hAnsi="Times New Roman" w:cs="Times New Roman"/>
          <w:i/>
        </w:rPr>
        <w:t xml:space="preserve">Website Title. </w:t>
      </w:r>
      <w:r>
        <w:rPr>
          <w:rFonts w:ascii="Times New Roman" w:hAnsi="Times New Roman" w:cs="Times New Roman"/>
        </w:rPr>
        <w:t>Retrieved from</w:t>
      </w:r>
    </w:p>
    <w:p w14:paraId="49FD0675" w14:textId="77777777" w:rsidR="00C83580" w:rsidRPr="003B39E3" w:rsidRDefault="00C83580" w:rsidP="00C83580">
      <w:p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hyperlink r:id="rId10" w:history="1">
        <w:r w:rsidRPr="00424B59">
          <w:rPr>
            <w:rStyle w:val="Hyperlink"/>
            <w:rFonts w:ascii="Times New Roman" w:hAnsi="Times New Roman" w:cs="Times New Roman"/>
          </w:rPr>
          <w:t>https://www.website-name/ABCDEFG-12345</w:t>
        </w:r>
      </w:hyperlink>
    </w:p>
    <w:p w14:paraId="0AEDA45A" w14:textId="77777777" w:rsidR="00C83580" w:rsidRDefault="00C83580" w:rsidP="00C83580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9C6CF1C" w14:textId="77777777" w:rsidR="00C83580" w:rsidRPr="002F1D0A" w:rsidRDefault="00C83580" w:rsidP="00C83580">
      <w:pPr>
        <w:autoSpaceDE w:val="0"/>
        <w:autoSpaceDN w:val="0"/>
        <w:adjustRightInd w:val="0"/>
        <w:ind w:firstLine="720"/>
        <w:rPr>
          <w:rFonts w:ascii="Times New Roman" w:hAnsi="Times New Roman" w:cs="Times New Roman"/>
          <w:u w:val="single"/>
        </w:rPr>
      </w:pPr>
      <w:r w:rsidRPr="002F1D0A">
        <w:rPr>
          <w:rFonts w:ascii="Times New Roman" w:hAnsi="Times New Roman" w:cs="Times New Roman"/>
          <w:u w:val="single"/>
        </w:rPr>
        <w:t>Example:</w:t>
      </w:r>
    </w:p>
    <w:p w14:paraId="3B044AC6" w14:textId="77777777" w:rsidR="00C83580" w:rsidRDefault="00C83580" w:rsidP="00C83580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EB57375" w14:textId="77777777" w:rsidR="00C83580" w:rsidRDefault="00C83580" w:rsidP="00C83580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F5D2F">
        <w:rPr>
          <w:rFonts w:ascii="Times New Roman" w:hAnsi="Times New Roman" w:cs="Times New Roman"/>
        </w:rPr>
        <w:t xml:space="preserve">Media giants. (2014). </w:t>
      </w:r>
      <w:r w:rsidRPr="00CF5D2F">
        <w:rPr>
          <w:rFonts w:ascii="Times New Roman" w:hAnsi="Times New Roman" w:cs="Times New Roman"/>
          <w:i/>
          <w:iCs/>
        </w:rPr>
        <w:t>Frontline:</w:t>
      </w:r>
      <w:r>
        <w:rPr>
          <w:rFonts w:ascii="Times New Roman" w:hAnsi="Times New Roman" w:cs="Times New Roman"/>
          <w:i/>
          <w:iCs/>
        </w:rPr>
        <w:t xml:space="preserve"> </w:t>
      </w:r>
      <w:r w:rsidRPr="00CF5D2F">
        <w:rPr>
          <w:rFonts w:ascii="Times New Roman" w:hAnsi="Times New Roman" w:cs="Times New Roman"/>
          <w:i/>
          <w:iCs/>
        </w:rPr>
        <w:t>The Merchants of Cool</w:t>
      </w:r>
      <w:r w:rsidRPr="00CF5D2F">
        <w:rPr>
          <w:rFonts w:ascii="Times New Roman" w:hAnsi="Times New Roman" w:cs="Times New Roman"/>
        </w:rPr>
        <w:t>. Retrieved from</w:t>
      </w:r>
    </w:p>
    <w:p w14:paraId="021B2E11" w14:textId="77777777" w:rsidR="00C83580" w:rsidRDefault="00C83580" w:rsidP="00C83580">
      <w:pPr>
        <w:autoSpaceDE w:val="0"/>
        <w:autoSpaceDN w:val="0"/>
        <w:adjustRightInd w:val="0"/>
        <w:rPr>
          <w:rStyle w:val="Hyperlink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hyperlink r:id="rId11" w:history="1">
        <w:r w:rsidRPr="00424B59">
          <w:rPr>
            <w:rStyle w:val="Hyperlink"/>
            <w:rFonts w:ascii="Times New Roman" w:hAnsi="Times New Roman" w:cs="Times New Roman"/>
          </w:rPr>
          <w:t>https://www.pbs.org/wgbh/pages/frontline/shows/cool/giants/</w:t>
        </w:r>
      </w:hyperlink>
    </w:p>
    <w:p w14:paraId="67C2FE7E" w14:textId="77777777" w:rsidR="00C83580" w:rsidRPr="004E0D84" w:rsidRDefault="00C83580" w:rsidP="00C83580">
      <w:pPr>
        <w:autoSpaceDE w:val="0"/>
        <w:autoSpaceDN w:val="0"/>
        <w:adjustRightInd w:val="0"/>
        <w:rPr>
          <w:rStyle w:val="Hyperlink"/>
          <w:rFonts w:ascii="Times New Roman" w:hAnsi="Times New Roman" w:cs="Times New Roman"/>
          <w:sz w:val="32"/>
          <w:szCs w:val="32"/>
        </w:rPr>
      </w:pPr>
    </w:p>
    <w:p w14:paraId="3EAA0A15" w14:textId="77777777" w:rsidR="00C83580" w:rsidRDefault="00C83580" w:rsidP="00C83580">
      <w:pPr>
        <w:rPr>
          <w:rFonts w:ascii="Times New Roman" w:hAnsi="Times New Roman" w:cs="Times New Roman"/>
        </w:rPr>
      </w:pPr>
    </w:p>
    <w:sectPr w:rsidR="00C83580" w:rsidSect="007255F9">
      <w:pgSz w:w="11900" w:h="16840"/>
      <w:pgMar w:top="1440" w:right="1440" w:bottom="1440" w:left="1440" w:header="1440" w:footer="1440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3524B9" w14:textId="77777777" w:rsidR="00A719C4" w:rsidRDefault="00A719C4" w:rsidP="008A2ED5">
      <w:r>
        <w:separator/>
      </w:r>
    </w:p>
  </w:endnote>
  <w:endnote w:type="continuationSeparator" w:id="0">
    <w:p w14:paraId="47AC62E5" w14:textId="77777777" w:rsidR="00A719C4" w:rsidRDefault="00A719C4" w:rsidP="008A2E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E7B6CF" w14:textId="77777777" w:rsidR="00A719C4" w:rsidRDefault="00A719C4" w:rsidP="008A2ED5">
      <w:r>
        <w:separator/>
      </w:r>
    </w:p>
  </w:footnote>
  <w:footnote w:type="continuationSeparator" w:id="0">
    <w:p w14:paraId="4F2DF3C8" w14:textId="77777777" w:rsidR="00A719C4" w:rsidRDefault="00A719C4" w:rsidP="008A2E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964172"/>
    <w:multiLevelType w:val="hybridMultilevel"/>
    <w:tmpl w:val="E3BC22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E2371DD"/>
    <w:multiLevelType w:val="hybridMultilevel"/>
    <w:tmpl w:val="15025A20"/>
    <w:lvl w:ilvl="0" w:tplc="0409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DAyNDU0MzK0NDZR0lEKTi0uzszPAykwrAUAKODyuCwAAAA="/>
  </w:docVars>
  <w:rsids>
    <w:rsidRoot w:val="002B2199"/>
    <w:rsid w:val="00031512"/>
    <w:rsid w:val="00044C57"/>
    <w:rsid w:val="000561F0"/>
    <w:rsid w:val="00064254"/>
    <w:rsid w:val="000834B3"/>
    <w:rsid w:val="000919BD"/>
    <w:rsid w:val="000D2B77"/>
    <w:rsid w:val="000E53F2"/>
    <w:rsid w:val="000F18FB"/>
    <w:rsid w:val="001041EA"/>
    <w:rsid w:val="00164213"/>
    <w:rsid w:val="00185E61"/>
    <w:rsid w:val="001979DD"/>
    <w:rsid w:val="001A6CE5"/>
    <w:rsid w:val="001B0555"/>
    <w:rsid w:val="001B6C61"/>
    <w:rsid w:val="001C7508"/>
    <w:rsid w:val="001C7E02"/>
    <w:rsid w:val="001E6590"/>
    <w:rsid w:val="001F2FD8"/>
    <w:rsid w:val="00287125"/>
    <w:rsid w:val="002B2199"/>
    <w:rsid w:val="002F234C"/>
    <w:rsid w:val="0032188E"/>
    <w:rsid w:val="003633CC"/>
    <w:rsid w:val="0038204C"/>
    <w:rsid w:val="0039502D"/>
    <w:rsid w:val="00395111"/>
    <w:rsid w:val="003A7FE3"/>
    <w:rsid w:val="003B2612"/>
    <w:rsid w:val="003D5BAE"/>
    <w:rsid w:val="00404285"/>
    <w:rsid w:val="00417AA1"/>
    <w:rsid w:val="004207DF"/>
    <w:rsid w:val="00422402"/>
    <w:rsid w:val="0043081A"/>
    <w:rsid w:val="00461773"/>
    <w:rsid w:val="004B72F7"/>
    <w:rsid w:val="004D4783"/>
    <w:rsid w:val="004D5B53"/>
    <w:rsid w:val="004F69CA"/>
    <w:rsid w:val="0052322E"/>
    <w:rsid w:val="00524000"/>
    <w:rsid w:val="0054417A"/>
    <w:rsid w:val="00586946"/>
    <w:rsid w:val="005E0D5C"/>
    <w:rsid w:val="00606676"/>
    <w:rsid w:val="00617C2C"/>
    <w:rsid w:val="006474F3"/>
    <w:rsid w:val="00651ADA"/>
    <w:rsid w:val="00665B96"/>
    <w:rsid w:val="00666E61"/>
    <w:rsid w:val="006855BC"/>
    <w:rsid w:val="00692D6D"/>
    <w:rsid w:val="00697E3A"/>
    <w:rsid w:val="006C4DCB"/>
    <w:rsid w:val="007255F9"/>
    <w:rsid w:val="007350C8"/>
    <w:rsid w:val="00760B33"/>
    <w:rsid w:val="007843D8"/>
    <w:rsid w:val="007A7ED5"/>
    <w:rsid w:val="007C3AA2"/>
    <w:rsid w:val="007D1100"/>
    <w:rsid w:val="00803DA8"/>
    <w:rsid w:val="008100EA"/>
    <w:rsid w:val="00812CCA"/>
    <w:rsid w:val="00830B88"/>
    <w:rsid w:val="00845F64"/>
    <w:rsid w:val="00865D11"/>
    <w:rsid w:val="00866219"/>
    <w:rsid w:val="008674A5"/>
    <w:rsid w:val="0087065B"/>
    <w:rsid w:val="008A2ED5"/>
    <w:rsid w:val="008C675B"/>
    <w:rsid w:val="008D4C1F"/>
    <w:rsid w:val="008E2409"/>
    <w:rsid w:val="00907155"/>
    <w:rsid w:val="009109C2"/>
    <w:rsid w:val="00912414"/>
    <w:rsid w:val="00923A27"/>
    <w:rsid w:val="00967DB4"/>
    <w:rsid w:val="009801C9"/>
    <w:rsid w:val="009B24F3"/>
    <w:rsid w:val="009B5CD2"/>
    <w:rsid w:val="009E17C5"/>
    <w:rsid w:val="009E1FA0"/>
    <w:rsid w:val="00A1076E"/>
    <w:rsid w:val="00A319C1"/>
    <w:rsid w:val="00A34A0A"/>
    <w:rsid w:val="00A719C4"/>
    <w:rsid w:val="00A93A62"/>
    <w:rsid w:val="00AF38F2"/>
    <w:rsid w:val="00B30538"/>
    <w:rsid w:val="00B5061C"/>
    <w:rsid w:val="00B552B2"/>
    <w:rsid w:val="00B91518"/>
    <w:rsid w:val="00BC1948"/>
    <w:rsid w:val="00BC4B20"/>
    <w:rsid w:val="00C01A6B"/>
    <w:rsid w:val="00C04FCB"/>
    <w:rsid w:val="00C20757"/>
    <w:rsid w:val="00C546BE"/>
    <w:rsid w:val="00C83580"/>
    <w:rsid w:val="00CA7C9C"/>
    <w:rsid w:val="00CB0E83"/>
    <w:rsid w:val="00CC221A"/>
    <w:rsid w:val="00D423D1"/>
    <w:rsid w:val="00DD0739"/>
    <w:rsid w:val="00DF5C7B"/>
    <w:rsid w:val="00E12970"/>
    <w:rsid w:val="00E13125"/>
    <w:rsid w:val="00E4246C"/>
    <w:rsid w:val="00E8404C"/>
    <w:rsid w:val="00EC7483"/>
    <w:rsid w:val="00ED3EDE"/>
    <w:rsid w:val="00EF030A"/>
    <w:rsid w:val="00F13FA5"/>
    <w:rsid w:val="00F84968"/>
    <w:rsid w:val="00F855A2"/>
    <w:rsid w:val="00F92956"/>
    <w:rsid w:val="00F94FEF"/>
    <w:rsid w:val="00FB1455"/>
    <w:rsid w:val="00FB3A1B"/>
    <w:rsid w:val="00FC7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F37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2199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219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834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A2E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ED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A2E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2ED5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E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ED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A2ED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43081A"/>
    <w:pPr>
      <w:ind w:left="720"/>
      <w:contextualSpacing/>
    </w:pPr>
  </w:style>
  <w:style w:type="table" w:styleId="LightShading">
    <w:name w:val="Light Shading"/>
    <w:basedOn w:val="TableNormal"/>
    <w:uiPriority w:val="60"/>
    <w:rsid w:val="007255F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21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rladdres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bs.org/wgbh/pages/frontline/shows/cool/giants/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yperlink" Target="https://www.website-name/ABCDEFG-1234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ativeweb.org/pages/legal/shiva.html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1A60EEB3CAE949B00F1B36DCD0C1C3" ma:contentTypeVersion="10" ma:contentTypeDescription="Create a new document." ma:contentTypeScope="" ma:versionID="2698bca0bf9b9d031d35ec1524a3a5b6">
  <xsd:schema xmlns:xsd="http://www.w3.org/2001/XMLSchema" xmlns:xs="http://www.w3.org/2001/XMLSchema" xmlns:p="http://schemas.microsoft.com/office/2006/metadata/properties" xmlns:ns2="c54943ef-f6d6-4c4c-bcf8-5b66c8d819d3" xmlns:ns3="5dd789f7-64bc-4901-ba71-378b205b072a" targetNamespace="http://schemas.microsoft.com/office/2006/metadata/properties" ma:root="true" ma:fieldsID="1ac5ca21e6433a48362a1e9aed760897" ns2:_="" ns3:_="">
    <xsd:import namespace="c54943ef-f6d6-4c4c-bcf8-5b66c8d819d3"/>
    <xsd:import namespace="5dd789f7-64bc-4901-ba71-378b205b072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4943ef-f6d6-4c4c-bcf8-5b66c8d819d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d789f7-64bc-4901-ba71-378b205b07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D8E5B91-E97B-4DF0-B3DD-DB30E45654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FC0CBD-CAA9-44CE-BE48-693FD8CBE348}"/>
</file>

<file path=customXml/itemProps3.xml><?xml version="1.0" encoding="utf-8"?>
<ds:datastoreItem xmlns:ds="http://schemas.openxmlformats.org/officeDocument/2006/customXml" ds:itemID="{21055E2E-9946-4B14-B885-4BF6C6B06BCB}"/>
</file>

<file path=customXml/itemProps4.xml><?xml version="1.0" encoding="utf-8"?>
<ds:datastoreItem xmlns:ds="http://schemas.openxmlformats.org/officeDocument/2006/customXml" ds:itemID="{64C41D72-357D-4E45-B1E8-121F5BA5A12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3-21T12:50:00Z</dcterms:created>
  <dcterms:modified xsi:type="dcterms:W3CDTF">2019-01-15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1A60EEB3CAE949B00F1B36DCD0C1C3</vt:lpwstr>
  </property>
</Properties>
</file>